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26903" w14:textId="40E9F44B" w:rsidR="00D413D6" w:rsidRPr="00A80622" w:rsidRDefault="00D413D6" w:rsidP="00D413D6">
      <w:pPr>
        <w:rPr>
          <w:rFonts w:ascii="Times New Roman" w:hAnsi="Times New Roman" w:cs="Times New Roman"/>
          <w:i/>
          <w:iCs/>
          <w:sz w:val="24"/>
          <w:szCs w:val="24"/>
        </w:rPr>
      </w:pPr>
      <w:r w:rsidRPr="00A80622">
        <w:rPr>
          <w:rFonts w:ascii="Times New Roman" w:hAnsi="Times New Roman" w:cs="Times New Roman"/>
          <w:i/>
          <w:iCs/>
          <w:sz w:val="24"/>
          <w:szCs w:val="24"/>
        </w:rPr>
        <w:t xml:space="preserve">The author, the primary narrator, and the protagonist of the book are all male, but some of the strongest characters and voices in the book (La Inca, </w:t>
      </w:r>
      <w:proofErr w:type="spellStart"/>
      <w:r w:rsidRPr="00A80622">
        <w:rPr>
          <w:rFonts w:ascii="Times New Roman" w:hAnsi="Times New Roman" w:cs="Times New Roman"/>
          <w:i/>
          <w:iCs/>
          <w:sz w:val="24"/>
          <w:szCs w:val="24"/>
        </w:rPr>
        <w:t>Belicia</w:t>
      </w:r>
      <w:proofErr w:type="spellEnd"/>
      <w:r w:rsidRPr="00A80622">
        <w:rPr>
          <w:rFonts w:ascii="Times New Roman" w:hAnsi="Times New Roman" w:cs="Times New Roman"/>
          <w:i/>
          <w:iCs/>
          <w:sz w:val="24"/>
          <w:szCs w:val="24"/>
        </w:rPr>
        <w:t>, Lola) are female. Who do you think makes the strongest, boldest decisions in the book? Given the machismo and swagger of the narrative voice, how does the author express the strength of the female characters? Do you think there is an intentional comment in the contrast between that masculine voice and the strong female characters?</w:t>
      </w:r>
    </w:p>
    <w:p w14:paraId="5469F210" w14:textId="77777777" w:rsidR="00D15BD5" w:rsidRPr="00614E83" w:rsidRDefault="00D15BD5">
      <w:pPr>
        <w:rPr>
          <w:rFonts w:ascii="Times New Roman" w:hAnsi="Times New Roman" w:cs="Times New Roman"/>
          <w:i/>
          <w:iCs/>
          <w:sz w:val="24"/>
          <w:szCs w:val="24"/>
        </w:rPr>
      </w:pPr>
    </w:p>
    <w:sectPr w:rsidR="00D15BD5" w:rsidRPr="00614E8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xtTAzNDUzMbcwMDFQ0lEKTi0uzszPAykwrAUARPqcHCwAAAA="/>
  </w:docVars>
  <w:rsids>
    <w:rsidRoot w:val="00D413D6"/>
    <w:rsid w:val="00614E83"/>
    <w:rsid w:val="00A33529"/>
    <w:rsid w:val="00D15BD5"/>
    <w:rsid w:val="00D413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6C17B"/>
  <w15:chartTrackingRefBased/>
  <w15:docId w15:val="{E4AF62D2-62E3-45F5-9F31-B27588180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3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73</Words>
  <Characters>42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2-27T18:03:00Z</dcterms:created>
  <dcterms:modified xsi:type="dcterms:W3CDTF">2022-02-27T18:05:00Z</dcterms:modified>
</cp:coreProperties>
</file>